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hysical-physical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table reports the model of type 'aehplus', which include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ight, and binary covariates smoking history, cardiovascular disease, and diabetes.</w:t>
      </w:r>
    </w:p>
    <w:p>
      <w:pPr>
        <w:pStyle w:val="BodyText"/>
      </w:pPr>
      <w:r>
        <w:t xml:space="preserve">The table reports relationships between levels, slopes, and residuals between the two processes in a given pair of outcomes. For each index, we report the covariances (raw meteric) and correlations (standardized metric).</w:t>
      </w:r>
    </w:p>
    <w:p>
      <w:pPr>
        <w:pStyle w:val="BodyText"/>
      </w:pPr>
      <w:r>
        <w:t xml:space="preserve">Raw covariance are reported in the form :</w:t>
      </w:r>
      <w:r>
        <w:t xml:space="preserve"> </w:t>
      </w:r>
      <w:r>
        <w:rPr>
          <w:rStyle w:val="VerbatimChar"/>
        </w:rPr>
        <w:t xml:space="preserve">est(se)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point estimat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point estimat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of the point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deno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Note: cases in which correlations are not available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Heading1"/>
      </w:pPr>
      <w:bookmarkStart w:id="21" w:name="male"/>
      <w:bookmarkEnd w:id="21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4.83(258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1.16(32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65.69(48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7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4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50.22(36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.18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16(1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25.03(15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53.76(29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2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12.42(7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1.7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29(27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10.21(6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4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.2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64.30(734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7.98(29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101.38(12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3.90(1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84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.45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40.60(5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78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4.31(4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-70.87(34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8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-1.34( 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7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6.48(11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.0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3.89(37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.18(2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7.76(10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5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0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.92(3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4.96(1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5.54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5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-.10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76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.49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6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1.8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5.71(1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2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-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1.57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70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.39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2.81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32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8.73(59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.12(2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11.15(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4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63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53.68(1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38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52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9.96(8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6.86(19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5.73(7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44.94(10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2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34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1.29(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7.25(237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10.98(12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29.78(37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4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.10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58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.9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9.83(9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-.16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3.88(4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-79.93(19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3.79(1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58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3.43(10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.2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6.31(16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46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51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3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5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3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-1.39(5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1.68(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3.91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.09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1.7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7.37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.1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2.08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-.1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1.06(2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.08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</w:tbl>
    <w:p>
      <w:pPr>
        <w:pStyle w:val="Heading1"/>
      </w:pPr>
      <w:bookmarkStart w:id="23" w:name="male-1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16(1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r>
              <w:t xml:space="preserve">.3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84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-.38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7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r>
              <w:t xml:space="preserve">.1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0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5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76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3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70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</w:tbl>
    <w:p>
      <w:pPr>
        <w:pStyle w:val="Heading1"/>
      </w:pPr>
      <w:bookmarkStart w:id="24" w:name="female-1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2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3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52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.3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.2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58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58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3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3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-.3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</w:tbl>
    <w:p>
      <w:pPr>
        <w:pStyle w:val="Heading1"/>
      </w:pPr>
      <w:bookmarkStart w:id="25" w:name="session-information"/>
      <w:bookmarkEnd w:id="25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07, 11:35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10 x64 (build 1439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1.0 magrittr_1.5  knitr_1.14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colorspace_1.2-7 R6_2.2.0         highr_0.6        stringr_1.1.0   </w:t>
      </w:r>
      <w:r>
        <w:br w:type="textWrapping"/>
      </w:r>
      <w:r>
        <w:rPr>
          <w:rStyle w:val="VerbatimChar"/>
        </w:rPr>
        <w:t xml:space="preserve"> [7] plyr_1.8.4       dplyr_0.5.0      tools_3.3.1      DT_0.2           grid_3.3.1       gtable_0.2.0    </w:t>
      </w:r>
      <w:r>
        <w:br w:type="textWrapping"/>
      </w:r>
      <w:r>
        <w:rPr>
          <w:rStyle w:val="VerbatimChar"/>
        </w:rPr>
        <w:t xml:space="preserve">[13] DBI_0.5-1        htmltools_0.3.5  yaml_2.1.13      lazyeval_0.2.0   assertthat_0.1   digest_0.6.10   </w:t>
      </w:r>
      <w:r>
        <w:br w:type="textWrapping"/>
      </w:r>
      <w:r>
        <w:rPr>
          <w:rStyle w:val="VerbatimChar"/>
        </w:rPr>
        <w:t xml:space="preserve">[19] tibble_1.2       readr_1.0.0      formatR_1.4      tidyr_0.6.0      htmlwidgets_0.7  evaluate_0.10   </w:t>
      </w:r>
      <w:r>
        <w:br w:type="textWrapping"/>
      </w:r>
      <w:r>
        <w:rPr>
          <w:rStyle w:val="VerbatimChar"/>
        </w:rPr>
        <w:t xml:space="preserve">[25] rmarkdown_1.1    stringi_1.1.2    scales_0.4.0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48c4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hysical-physical</dc:title>
  <dc:creator/>
</cp:coreProperties>
</file>